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4434B750" w:rsidR="00A3390D" w:rsidRPr="00E06248" w:rsidRDefault="00A3390D" w:rsidP="00AA03FB">
      <w:pPr>
        <w:pStyle w:val="Nadpis2"/>
        <w:numPr>
          <w:ilvl w:val="0"/>
          <w:numId w:val="0"/>
        </w:numPr>
        <w:ind w:left="576" w:hanging="576"/>
      </w:pPr>
      <w:r w:rsidRPr="00E06248">
        <w:t xml:space="preserve">Dílčí smlouva č. </w:t>
      </w:r>
      <w:r w:rsidR="00B835D0">
        <w:t>8</w:t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AA03FB" w:rsidRPr="00E06248">
        <w:tab/>
      </w:r>
      <w:r w:rsidR="00267A35">
        <w:t>Analýza a zpracování obrazu z </w:t>
      </w:r>
      <w:r w:rsidR="00267A35" w:rsidRPr="00B72F6A">
        <w:rPr>
          <w:highlight w:val="black"/>
        </w:rPr>
        <w:t xml:space="preserve">inspekcí </w:t>
      </w:r>
      <w:r w:rsidR="00F21DD4" w:rsidRPr="00B72F6A">
        <w:rPr>
          <w:highlight w:val="black"/>
        </w:rPr>
        <w:t>komponent JE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 w:rsidRPr="00B72F6A">
              <w:rPr>
                <w:snapToGrid w:val="0"/>
                <w:highlight w:val="black"/>
                <w:lang w:eastAsia="en-US"/>
              </w:rPr>
              <w:t>Ing. Milan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r w:rsidRPr="00B72F6A">
              <w:rPr>
                <w:snapToGrid w:val="0"/>
                <w:highlight w:val="black"/>
                <w:lang w:eastAsia="en-US"/>
              </w:rPr>
              <w:t xml:space="preserve"> </w:t>
            </w:r>
            <w:proofErr w:type="spellStart"/>
            <w:r w:rsidRPr="00B72F6A">
              <w:rPr>
                <w:snapToGrid w:val="0"/>
                <w:highlight w:val="black"/>
                <w:lang w:eastAsia="en-US"/>
              </w:rPr>
              <w:t>Patrík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proofErr w:type="spellEnd"/>
            <w:r w:rsidRPr="00B72F6A">
              <w:rPr>
                <w:snapToGrid w:val="0"/>
                <w:highlight w:val="black"/>
                <w:lang w:eastAsia="en-US"/>
              </w:rPr>
              <w:t>, MBA (jednatel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r w:rsidRPr="00B72F6A">
              <w:rPr>
                <w:snapToGrid w:val="0"/>
                <w:highlight w:val="black"/>
                <w:lang w:eastAsia="en-US"/>
              </w:rPr>
              <w:t>)</w:t>
            </w:r>
            <w:r>
              <w:rPr>
                <w:snapToGrid w:val="0"/>
                <w:lang w:eastAsia="en-US"/>
              </w:rPr>
              <w:t xml:space="preserve"> a </w:t>
            </w:r>
            <w:r w:rsidR="00DB2017" w:rsidRPr="00B72F6A">
              <w:rPr>
                <w:snapToGrid w:val="0"/>
                <w:highlight w:val="black"/>
                <w:lang w:eastAsia="en-US"/>
              </w:rPr>
              <w:t>Ing. Ján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r w:rsidR="00DB2017" w:rsidRPr="00B72F6A">
              <w:rPr>
                <w:snapToGrid w:val="0"/>
                <w:highlight w:val="black"/>
                <w:lang w:eastAsia="en-US"/>
              </w:rPr>
              <w:t xml:space="preserve"> </w:t>
            </w:r>
            <w:proofErr w:type="spellStart"/>
            <w:r w:rsidR="00DB2017" w:rsidRPr="00B72F6A">
              <w:rPr>
                <w:snapToGrid w:val="0"/>
                <w:highlight w:val="black"/>
                <w:lang w:eastAsia="en-US"/>
              </w:rPr>
              <w:t>Milčák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proofErr w:type="spellEnd"/>
            <w:r w:rsidR="00DB2017" w:rsidRPr="00B72F6A">
              <w:rPr>
                <w:snapToGrid w:val="0"/>
                <w:highlight w:val="black"/>
                <w:lang w:eastAsia="en-US"/>
              </w:rPr>
              <w:t xml:space="preserve"> (jednatel</w:t>
            </w:r>
            <w:r w:rsidR="0056387A" w:rsidRPr="00B72F6A">
              <w:rPr>
                <w:snapToGrid w:val="0"/>
                <w:highlight w:val="black"/>
                <w:lang w:eastAsia="en-US"/>
              </w:rPr>
              <w:t>em</w:t>
            </w:r>
            <w:r w:rsidR="00DB2017" w:rsidRPr="00B72F6A">
              <w:rPr>
                <w:snapToGrid w:val="0"/>
                <w:highlight w:val="black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B72F6A">
              <w:rPr>
                <w:snapToGrid w:val="0"/>
                <w:highlight w:val="black"/>
                <w:lang w:eastAsia="en-US"/>
              </w:rPr>
              <w:t>RNDr. Antonínem Otáhalem, CSc. (zástupcem ředitele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02B50C00" w:rsidR="00072665" w:rsidRPr="00E2771B" w:rsidRDefault="00E0104A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E0104A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906E280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906E280">
        <w:trPr>
          <w:trHeight w:val="2985"/>
        </w:trPr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B4190BF" w14:textId="471F3862" w:rsidR="00E669ED" w:rsidRPr="0062215D" w:rsidRDefault="2906E280" w:rsidP="2906E280">
            <w:r w:rsidRPr="2906E280">
              <w:t xml:space="preserve">Objednáváme konzultačně/výzkumné činnosti pro přesné měření </w:t>
            </w:r>
            <w:r w:rsidRPr="00B72F6A">
              <w:rPr>
                <w:highlight w:val="black"/>
              </w:rPr>
              <w:t>komponent jaderných zařízení</w:t>
            </w:r>
            <w:r w:rsidRPr="2906E280">
              <w:t xml:space="preserve">.  </w:t>
            </w:r>
          </w:p>
          <w:p w14:paraId="677B13E2" w14:textId="55922A74" w:rsidR="00E669ED" w:rsidRPr="0062215D" w:rsidRDefault="2906E280" w:rsidP="2906E280">
            <w:r w:rsidRPr="2906E280">
              <w:t xml:space="preserve"> </w:t>
            </w:r>
          </w:p>
          <w:p w14:paraId="05316D7D" w14:textId="2254D9D1" w:rsidR="00E669ED" w:rsidRPr="0062215D" w:rsidRDefault="2906E280" w:rsidP="2906E280">
            <w:r w:rsidRPr="2906E280">
              <w:t>Cílem plnění je návrh a sestavení</w:t>
            </w:r>
            <w:r w:rsidR="000D3CA4">
              <w:t xml:space="preserve"> </w:t>
            </w:r>
            <w:r w:rsidR="000D3CA4" w:rsidRPr="00B72F6A">
              <w:rPr>
                <w:highlight w:val="black"/>
              </w:rPr>
              <w:t>přenosného</w:t>
            </w:r>
            <w:r w:rsidRPr="00B72F6A">
              <w:rPr>
                <w:highlight w:val="black"/>
              </w:rPr>
              <w:t xml:space="preserve"> systému </w:t>
            </w:r>
            <w:r w:rsidR="001F6B0D" w:rsidRPr="00B72F6A">
              <w:rPr>
                <w:highlight w:val="black"/>
              </w:rPr>
              <w:t>pro obsluhu</w:t>
            </w:r>
            <w:r w:rsidR="00CD48D0">
              <w:t>,</w:t>
            </w:r>
            <w:r w:rsidRPr="2906E280">
              <w:t xml:space="preserve"> kde bude </w:t>
            </w:r>
            <w:r w:rsidR="008C3FDE" w:rsidRPr="2906E280">
              <w:t>zpracová</w:t>
            </w:r>
            <w:r w:rsidR="008C3FDE">
              <w:t>vá</w:t>
            </w:r>
            <w:r w:rsidR="008C3FDE" w:rsidRPr="2906E280">
              <w:t xml:space="preserve">no </w:t>
            </w:r>
            <w:r w:rsidRPr="00B72F6A">
              <w:rPr>
                <w:highlight w:val="black"/>
              </w:rPr>
              <w:t>video</w:t>
            </w:r>
            <w:r w:rsidR="00CD48D0" w:rsidRPr="00B72F6A">
              <w:rPr>
                <w:highlight w:val="black"/>
              </w:rPr>
              <w:t xml:space="preserve"> z</w:t>
            </w:r>
            <w:r w:rsidR="008C3FDE" w:rsidRPr="00B72F6A">
              <w:rPr>
                <w:highlight w:val="black"/>
              </w:rPr>
              <w:t> 3D skenování</w:t>
            </w:r>
            <w:r w:rsidR="00CD48D0" w:rsidRPr="00B72F6A">
              <w:rPr>
                <w:highlight w:val="black"/>
              </w:rPr>
              <w:t xml:space="preserve"> komponent</w:t>
            </w:r>
            <w:r w:rsidR="008C3FDE" w:rsidRPr="00B72F6A">
              <w:rPr>
                <w:highlight w:val="black"/>
              </w:rPr>
              <w:t xml:space="preserve"> primárního okruhu JE</w:t>
            </w:r>
            <w:r w:rsidRPr="2906E280">
              <w:t xml:space="preserve">. </w:t>
            </w:r>
          </w:p>
          <w:p w14:paraId="51D61DEB" w14:textId="5F8B1284" w:rsidR="00E669ED" w:rsidRPr="0062215D" w:rsidRDefault="2906E280" w:rsidP="2906E280">
            <w:r w:rsidRPr="2906E280">
              <w:t xml:space="preserve"> </w:t>
            </w:r>
          </w:p>
          <w:p w14:paraId="600B6C1A" w14:textId="7C6426ED" w:rsidR="00E669ED" w:rsidRPr="0062215D" w:rsidRDefault="2906E280" w:rsidP="2906E280">
            <w:r w:rsidRPr="2906E280">
              <w:t xml:space="preserve">Minimální požadavky na </w:t>
            </w:r>
            <w:r w:rsidR="00B1503B">
              <w:t>systém pro</w:t>
            </w:r>
            <w:r w:rsidRPr="2906E280">
              <w:t xml:space="preserve"> obsluh</w:t>
            </w:r>
            <w:r w:rsidR="00B1503B">
              <w:t>u</w:t>
            </w:r>
            <w:r w:rsidRPr="2906E280">
              <w:t xml:space="preserve">: </w:t>
            </w:r>
          </w:p>
          <w:p w14:paraId="7A4BF9FB" w14:textId="3856C107" w:rsidR="00E669ED" w:rsidRPr="0062215D" w:rsidRDefault="00B835D0" w:rsidP="2906E280">
            <w:pPr>
              <w:pStyle w:val="Odstavecseseznamem"/>
              <w:numPr>
                <w:ilvl w:val="0"/>
                <w:numId w:val="1"/>
              </w:numPr>
              <w:rPr>
                <w:rFonts w:eastAsia="Arial"/>
              </w:rPr>
            </w:pPr>
            <w:r w:rsidRPr="00B72F6A">
              <w:rPr>
                <w:highlight w:val="black"/>
              </w:rPr>
              <w:t>17palcový</w:t>
            </w:r>
            <w:r w:rsidR="2906E280" w:rsidRPr="00B72F6A">
              <w:rPr>
                <w:highlight w:val="black"/>
              </w:rPr>
              <w:t xml:space="preserve"> display</w:t>
            </w:r>
          </w:p>
          <w:p w14:paraId="7AFC82C2" w14:textId="00523168" w:rsidR="00E669ED" w:rsidRPr="0062215D" w:rsidRDefault="2906E280" w:rsidP="2906E280">
            <w:pPr>
              <w:pStyle w:val="Odstavecseseznamem"/>
              <w:numPr>
                <w:ilvl w:val="0"/>
                <w:numId w:val="1"/>
              </w:numPr>
              <w:rPr>
                <w:rFonts w:eastAsia="Arial"/>
              </w:rPr>
            </w:pPr>
            <w:r w:rsidRPr="00B72F6A">
              <w:rPr>
                <w:highlight w:val="black"/>
              </w:rPr>
              <w:t>GPU s 8 GB operační paměti</w:t>
            </w:r>
          </w:p>
          <w:p w14:paraId="027C19C9" w14:textId="77C2B7F8" w:rsidR="00E669ED" w:rsidRPr="0062215D" w:rsidRDefault="2906E280" w:rsidP="2906E280">
            <w:pPr>
              <w:pStyle w:val="Odstavecseseznamem"/>
              <w:numPr>
                <w:ilvl w:val="0"/>
                <w:numId w:val="1"/>
              </w:numPr>
              <w:rPr>
                <w:rFonts w:eastAsia="Arial"/>
              </w:rPr>
            </w:pPr>
            <w:r w:rsidRPr="00B72F6A">
              <w:rPr>
                <w:highlight w:val="black"/>
              </w:rPr>
              <w:t>RAM 16 GB DDR4</w:t>
            </w:r>
          </w:p>
          <w:p w14:paraId="0E159E84" w14:textId="5DF71BBC" w:rsidR="00E669ED" w:rsidRPr="0062215D" w:rsidRDefault="2906E280" w:rsidP="2906E280">
            <w:pPr>
              <w:pStyle w:val="Odstavecseseznamem"/>
              <w:numPr>
                <w:ilvl w:val="0"/>
                <w:numId w:val="1"/>
              </w:numPr>
              <w:rPr>
                <w:rFonts w:eastAsia="Arial"/>
              </w:rPr>
            </w:pPr>
            <w:r w:rsidRPr="00B72F6A">
              <w:rPr>
                <w:highlight w:val="black"/>
              </w:rPr>
              <w:t>Procesor: i7</w:t>
            </w:r>
            <w:r w:rsidRPr="2906E280">
              <w:t xml:space="preserve"> </w:t>
            </w:r>
          </w:p>
          <w:p w14:paraId="598220FB" w14:textId="6893E152" w:rsidR="00E669ED" w:rsidRPr="0062215D" w:rsidRDefault="2906E280" w:rsidP="2906E280">
            <w:pPr>
              <w:pStyle w:val="Odstavecseseznamem"/>
              <w:numPr>
                <w:ilvl w:val="0"/>
                <w:numId w:val="1"/>
              </w:numPr>
              <w:rPr>
                <w:rFonts w:eastAsia="Arial"/>
              </w:rPr>
            </w:pPr>
            <w:r w:rsidRPr="00B72F6A">
              <w:rPr>
                <w:highlight w:val="black"/>
              </w:rPr>
              <w:t>HDD</w:t>
            </w:r>
            <w:r w:rsidR="00B835D0" w:rsidRPr="00B72F6A">
              <w:rPr>
                <w:highlight w:val="black"/>
              </w:rPr>
              <w:t>:</w:t>
            </w:r>
            <w:r w:rsidRPr="00B72F6A">
              <w:rPr>
                <w:highlight w:val="black"/>
              </w:rPr>
              <w:t xml:space="preserve">1 TB </w:t>
            </w:r>
            <w:r w:rsidR="00B835D0" w:rsidRPr="00B72F6A">
              <w:rPr>
                <w:highlight w:val="black"/>
              </w:rPr>
              <w:t>(typ: SSD)</w:t>
            </w:r>
          </w:p>
          <w:p w14:paraId="7B2BD053" w14:textId="5B508663" w:rsidR="00E669ED" w:rsidRPr="0062215D" w:rsidRDefault="2906E280" w:rsidP="2906E280">
            <w:r w:rsidRPr="2906E280">
              <w:t xml:space="preserve"> </w:t>
            </w:r>
          </w:p>
        </w:tc>
      </w:tr>
      <w:tr w:rsidR="004351FD" w:rsidRPr="00E06248" w14:paraId="76566727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4CDCEA75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E669ED" w:rsidRPr="00B72F6A">
              <w:rPr>
                <w:highlight w:val="black"/>
              </w:rPr>
              <w:t>HW</w:t>
            </w:r>
            <w:r w:rsidR="00B1503B" w:rsidRPr="00B72F6A">
              <w:rPr>
                <w:highlight w:val="black"/>
              </w:rPr>
              <w:t xml:space="preserve"> systému</w:t>
            </w:r>
            <w:r w:rsidR="00E669ED">
              <w:t xml:space="preserve"> a proškolení obsluhy v rozsahu použití </w:t>
            </w:r>
            <w:r w:rsidR="00E669ED" w:rsidRPr="00B72F6A">
              <w:rPr>
                <w:highlight w:val="black"/>
              </w:rPr>
              <w:t>naladěných algoritmů na zpracování dat</w:t>
            </w:r>
            <w:r w:rsidRPr="0087210B">
              <w:t xml:space="preserve">. </w:t>
            </w:r>
          </w:p>
          <w:p w14:paraId="3F232258" w14:textId="0C380280" w:rsidR="00CF518F" w:rsidRPr="0087210B" w:rsidRDefault="00CF518F" w:rsidP="00CF518F">
            <w:pPr>
              <w:spacing w:before="120"/>
            </w:pPr>
            <w:r w:rsidRPr="0087210B">
              <w:t>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726BB5BD" w:rsidR="00E03378" w:rsidRDefault="00E273CB" w:rsidP="00096485">
            <w:r>
              <w:t xml:space="preserve">Režim: </w:t>
            </w:r>
            <w:r w:rsidR="00A56E22">
              <w:t>Standardní</w:t>
            </w:r>
          </w:p>
        </w:tc>
      </w:tr>
      <w:tr w:rsidR="004351FD" w:rsidRPr="00E06248" w14:paraId="726EE5A0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Termín p</w:t>
            </w:r>
            <w:r w:rsidR="00E03ED8" w:rsidRPr="00E06248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379965C6" w:rsidR="004351FD" w:rsidRPr="00E06248" w:rsidRDefault="00A65470" w:rsidP="00096485">
            <w:r>
              <w:t>31</w:t>
            </w:r>
            <w:r w:rsidR="00424350">
              <w:t>.</w:t>
            </w:r>
            <w:r w:rsidR="00E669ED">
              <w:t>0</w:t>
            </w:r>
            <w:r>
              <w:t>8</w:t>
            </w:r>
            <w:r w:rsidR="00424350">
              <w:t>.202</w:t>
            </w:r>
            <w:r w:rsidR="00D538ED">
              <w:t>2</w:t>
            </w:r>
          </w:p>
        </w:tc>
      </w:tr>
      <w:tr w:rsidR="004351FD" w:rsidRPr="00E06248" w14:paraId="25D59FAE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lastRenderedPageBreak/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906E280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252E59A7" w14:textId="77777777" w:rsidR="0031131B" w:rsidRPr="00D22776" w:rsidRDefault="00B26580" w:rsidP="00096485">
            <w:pPr>
              <w:numPr>
                <w:ilvl w:val="12"/>
                <w:numId w:val="0"/>
              </w:numPr>
            </w:pPr>
            <w:r w:rsidRPr="00B72F6A">
              <w:rPr>
                <w:highlight w:val="black"/>
              </w:rPr>
              <w:t>Marcin Kopeć, marcin.kopec@cvrez.cz</w:t>
            </w:r>
            <w:r w:rsidRPr="00D22776">
              <w:t xml:space="preserve"> </w:t>
            </w:r>
          </w:p>
          <w:p w14:paraId="138A79DE" w14:textId="0A7666F1" w:rsidR="00F21DD4" w:rsidRPr="00D22776" w:rsidRDefault="00F21DD4" w:rsidP="00096485">
            <w:pPr>
              <w:numPr>
                <w:ilvl w:val="12"/>
                <w:numId w:val="0"/>
              </w:numPr>
            </w:pPr>
            <w:r w:rsidRPr="00B72F6A">
              <w:rPr>
                <w:highlight w:val="black"/>
              </w:rPr>
              <w:t>Jaroslav Brom, Jaroslav.brom</w:t>
            </w:r>
            <w:r w:rsidR="00D22776" w:rsidRPr="00B72F6A">
              <w:rPr>
                <w:highlight w:val="black"/>
              </w:rPr>
              <w:t>@cvrez.cz</w:t>
            </w:r>
          </w:p>
        </w:tc>
      </w:tr>
      <w:tr w:rsidR="0031131B" w:rsidRPr="00E06248" w14:paraId="1A34D527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4A66942C" w:rsidR="0031131B" w:rsidRPr="00E06248" w:rsidRDefault="007252A8" w:rsidP="00096485">
            <w:pPr>
              <w:numPr>
                <w:ilvl w:val="12"/>
                <w:numId w:val="0"/>
              </w:numPr>
            </w:pPr>
            <w:r w:rsidRPr="00B72F6A">
              <w:rPr>
                <w:highlight w:val="black"/>
              </w:rPr>
              <w:t xml:space="preserve">Jan Blažek, </w:t>
            </w:r>
            <w:r w:rsidR="007B10CF" w:rsidRPr="00B72F6A">
              <w:rPr>
                <w:highlight w:val="black"/>
              </w:rPr>
              <w:t>blazek@utia.cas.cz</w:t>
            </w:r>
          </w:p>
        </w:tc>
      </w:tr>
      <w:tr w:rsidR="004351FD" w:rsidRPr="00E06248" w14:paraId="035A9688" w14:textId="77777777" w:rsidTr="2906E280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3C619640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</w:t>
            </w:r>
            <w:r w:rsidR="00664F7A">
              <w:t>dle této DS</w:t>
            </w:r>
            <w:r>
              <w:t>, dokumentace</w:t>
            </w:r>
            <w:r w:rsidR="00A4011F">
              <w:t xml:space="preserve">, součinnost </w:t>
            </w:r>
            <w:r w:rsidR="00B835D0">
              <w:t>u</w:t>
            </w:r>
            <w:r w:rsidR="00E669ED">
              <w:t xml:space="preserve"> první obsluhy </w:t>
            </w:r>
            <w:r w:rsidR="00A4011F" w:rsidRPr="00B72F6A">
              <w:rPr>
                <w:highlight w:val="black"/>
              </w:rPr>
              <w:t>SW/algoritmů</w:t>
            </w:r>
            <w:r w:rsidR="00A4011F">
              <w:t xml:space="preserve"> </w:t>
            </w:r>
            <w:r w:rsidR="00E669ED">
              <w:t>systému</w:t>
            </w:r>
            <w:r w:rsidR="00A4011F">
              <w:t>.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906E280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186135D8" w:rsidR="0031131B" w:rsidRPr="00E06248" w:rsidRDefault="008C3FDE" w:rsidP="00096485">
            <w:r>
              <w:t>S</w:t>
            </w:r>
            <w:r w:rsidR="00A4011F">
              <w:t xml:space="preserve">oučinnost </w:t>
            </w:r>
            <w:r w:rsidR="00E669ED">
              <w:t>iniciální použití systému.</w:t>
            </w:r>
          </w:p>
        </w:tc>
      </w:tr>
      <w:tr w:rsidR="0031131B" w:rsidRPr="00E06248" w14:paraId="17BFF18B" w14:textId="77777777" w:rsidTr="2906E280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6428F53B" w:rsidR="0031131B" w:rsidRPr="00E06248" w:rsidRDefault="004C1A0F" w:rsidP="00096485">
            <w:pPr>
              <w:numPr>
                <w:ilvl w:val="12"/>
                <w:numId w:val="0"/>
              </w:numPr>
            </w:pPr>
            <w:r>
              <w:t>63</w:t>
            </w:r>
            <w:r w:rsidR="00A65470">
              <w:t> 000 Kč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7777777" w:rsidR="00260457" w:rsidRPr="00E06248" w:rsidRDefault="00260457" w:rsidP="00260457">
      <w:pPr>
        <w:rPr>
          <w:b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785BB7A2" w:rsidR="0031131B" w:rsidRPr="00E06248" w:rsidRDefault="00731188" w:rsidP="00B33217">
            <w:pPr>
              <w:spacing w:before="360" w:after="360"/>
              <w:jc w:val="left"/>
            </w:pPr>
            <w:r w:rsidRPr="00E06248">
              <w:t xml:space="preserve">V .............................. </w:t>
            </w:r>
            <w:proofErr w:type="gramStart"/>
            <w:r w:rsidRPr="00E06248">
              <w:t>dne .</w:t>
            </w:r>
            <w:r w:rsidR="00B33217">
              <w:t>12.8.2022</w:t>
            </w:r>
            <w:proofErr w:type="gramEnd"/>
            <w:r w:rsidRPr="00E06248">
              <w:t>.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0749D24B" w:rsidR="0031131B" w:rsidRPr="00E06248" w:rsidRDefault="0031131B" w:rsidP="00DD1852">
            <w:pPr>
              <w:spacing w:before="360" w:after="360"/>
              <w:jc w:val="right"/>
            </w:pPr>
            <w:r w:rsidRPr="00E06248">
              <w:t xml:space="preserve">V </w:t>
            </w:r>
            <w:r w:rsidR="00731188" w:rsidRPr="00E06248">
              <w:t>......................</w:t>
            </w:r>
            <w:r w:rsidR="00B33217">
              <w:t xml:space="preserve">................ dne </w:t>
            </w:r>
            <w:r w:rsidR="00B33217">
              <w:t>12.8.2022</w:t>
            </w:r>
            <w:r w:rsidR="00B33217" w:rsidRPr="00E06248">
              <w:t>.</w:t>
            </w:r>
            <w:bookmarkStart w:id="1" w:name="_GoBack"/>
            <w:bookmarkEnd w:id="1"/>
            <w:r w:rsidRPr="00E06248">
              <w:t>.</w:t>
            </w:r>
          </w:p>
        </w:tc>
      </w:tr>
      <w:tr w:rsidR="0031131B" w:rsidRPr="00E06248" w14:paraId="7D371287" w14:textId="77777777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5651F78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77777777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440B4D4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  <w:r w:rsidRPr="00E06248">
              <w:rPr>
                <w:color w:val="000000"/>
              </w:rPr>
              <w:t>......................................................</w:t>
            </w:r>
          </w:p>
          <w:p w14:paraId="3165ECFA" w14:textId="77777777" w:rsidR="0031131B" w:rsidRPr="00E06248" w:rsidRDefault="0031131B" w:rsidP="00DD1852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77777777" w:rsidR="0031131B" w:rsidRPr="00E06248" w:rsidRDefault="0031131B" w:rsidP="00EC12F1">
      <w:pPr>
        <w:rPr>
          <w:sz w:val="20"/>
          <w:szCs w:val="20"/>
        </w:rPr>
      </w:pPr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FD828" w14:textId="77777777" w:rsidR="00DF642B" w:rsidRDefault="00DF642B">
      <w:r>
        <w:separator/>
      </w:r>
    </w:p>
  </w:endnote>
  <w:endnote w:type="continuationSeparator" w:id="0">
    <w:p w14:paraId="7CC4540D" w14:textId="77777777" w:rsidR="00DF642B" w:rsidRDefault="00DF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0C0AE0E4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B33217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B33217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6D5C08" w14:textId="77777777" w:rsidR="00DF642B" w:rsidRDefault="00DF642B">
      <w:r>
        <w:separator/>
      </w:r>
    </w:p>
  </w:footnote>
  <w:footnote w:type="continuationSeparator" w:id="0">
    <w:p w14:paraId="23E41674" w14:textId="77777777" w:rsidR="00DF642B" w:rsidRDefault="00DF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DB3CD"/>
    <w:multiLevelType w:val="hybridMultilevel"/>
    <w:tmpl w:val="939A0478"/>
    <w:lvl w:ilvl="0" w:tplc="C430E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C0B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78EE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78E9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E7F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30DC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A672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04B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5A7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EB174DC"/>
    <w:multiLevelType w:val="hybridMultilevel"/>
    <w:tmpl w:val="6F405AEC"/>
    <w:lvl w:ilvl="0" w:tplc="EB62951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8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0"/>
  </w:num>
  <w:num w:numId="5">
    <w:abstractNumId w:val="4"/>
  </w:num>
  <w:num w:numId="6">
    <w:abstractNumId w:val="3"/>
  </w:num>
  <w:num w:numId="7">
    <w:abstractNumId w:val="4"/>
  </w:num>
  <w:num w:numId="8">
    <w:abstractNumId w:val="6"/>
  </w:num>
  <w:num w:numId="9">
    <w:abstractNumId w:val="1"/>
  </w:num>
  <w:num w:numId="10">
    <w:abstractNumId w:val="9"/>
  </w:num>
  <w:num w:numId="11">
    <w:abstractNumId w:val="4"/>
  </w:num>
  <w:num w:numId="12">
    <w:abstractNumId w:val="8"/>
  </w:num>
  <w:num w:numId="13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826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CA4"/>
    <w:rsid w:val="000D3F44"/>
    <w:rsid w:val="000D4291"/>
    <w:rsid w:val="000E10CE"/>
    <w:rsid w:val="000F0669"/>
    <w:rsid w:val="000F1B94"/>
    <w:rsid w:val="000F3B4E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26CD4"/>
    <w:rsid w:val="001310BA"/>
    <w:rsid w:val="0013173B"/>
    <w:rsid w:val="001431EE"/>
    <w:rsid w:val="00146056"/>
    <w:rsid w:val="001467FC"/>
    <w:rsid w:val="001503C8"/>
    <w:rsid w:val="001548E8"/>
    <w:rsid w:val="0015498E"/>
    <w:rsid w:val="001639E4"/>
    <w:rsid w:val="00166DF0"/>
    <w:rsid w:val="001700F2"/>
    <w:rsid w:val="001706B5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A77A2"/>
    <w:rsid w:val="001B35DA"/>
    <w:rsid w:val="001B44D9"/>
    <w:rsid w:val="001B4C18"/>
    <w:rsid w:val="001B53BE"/>
    <w:rsid w:val="001C049E"/>
    <w:rsid w:val="001C1795"/>
    <w:rsid w:val="001C794D"/>
    <w:rsid w:val="001D2D55"/>
    <w:rsid w:val="001E1B50"/>
    <w:rsid w:val="001E2AB4"/>
    <w:rsid w:val="001E39B0"/>
    <w:rsid w:val="001E6444"/>
    <w:rsid w:val="001F279E"/>
    <w:rsid w:val="001F3187"/>
    <w:rsid w:val="001F358A"/>
    <w:rsid w:val="001F6B0D"/>
    <w:rsid w:val="0020498B"/>
    <w:rsid w:val="002064BF"/>
    <w:rsid w:val="002136EA"/>
    <w:rsid w:val="00216087"/>
    <w:rsid w:val="002219AB"/>
    <w:rsid w:val="002235E6"/>
    <w:rsid w:val="00224C66"/>
    <w:rsid w:val="00225036"/>
    <w:rsid w:val="00225CB7"/>
    <w:rsid w:val="00226821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61B0"/>
    <w:rsid w:val="00257781"/>
    <w:rsid w:val="00260457"/>
    <w:rsid w:val="00260AAF"/>
    <w:rsid w:val="00262117"/>
    <w:rsid w:val="00263C11"/>
    <w:rsid w:val="00267861"/>
    <w:rsid w:val="0026787D"/>
    <w:rsid w:val="00267A35"/>
    <w:rsid w:val="00270AE3"/>
    <w:rsid w:val="0027250F"/>
    <w:rsid w:val="002727F1"/>
    <w:rsid w:val="002729EF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350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7DA"/>
    <w:rsid w:val="004604F8"/>
    <w:rsid w:val="004644E6"/>
    <w:rsid w:val="00465CCF"/>
    <w:rsid w:val="00471205"/>
    <w:rsid w:val="004716E4"/>
    <w:rsid w:val="00471954"/>
    <w:rsid w:val="00473482"/>
    <w:rsid w:val="00476BC8"/>
    <w:rsid w:val="00483B07"/>
    <w:rsid w:val="004840B7"/>
    <w:rsid w:val="004902BF"/>
    <w:rsid w:val="004918CD"/>
    <w:rsid w:val="0049312C"/>
    <w:rsid w:val="004A0938"/>
    <w:rsid w:val="004A10EA"/>
    <w:rsid w:val="004A16A2"/>
    <w:rsid w:val="004A3985"/>
    <w:rsid w:val="004A605B"/>
    <w:rsid w:val="004B0687"/>
    <w:rsid w:val="004B2ED0"/>
    <w:rsid w:val="004B7A81"/>
    <w:rsid w:val="004C0979"/>
    <w:rsid w:val="004C1A0F"/>
    <w:rsid w:val="004C1FB7"/>
    <w:rsid w:val="004C2C55"/>
    <w:rsid w:val="004C3666"/>
    <w:rsid w:val="004D2EFA"/>
    <w:rsid w:val="004D684D"/>
    <w:rsid w:val="004D76B1"/>
    <w:rsid w:val="004E026D"/>
    <w:rsid w:val="004E1C7C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776"/>
    <w:rsid w:val="005063B7"/>
    <w:rsid w:val="0050687B"/>
    <w:rsid w:val="00515D56"/>
    <w:rsid w:val="0052022B"/>
    <w:rsid w:val="00520E15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818C4"/>
    <w:rsid w:val="00584197"/>
    <w:rsid w:val="0058596A"/>
    <w:rsid w:val="005861CA"/>
    <w:rsid w:val="00590AC7"/>
    <w:rsid w:val="00591A52"/>
    <w:rsid w:val="00596A1B"/>
    <w:rsid w:val="00596EB3"/>
    <w:rsid w:val="005A0056"/>
    <w:rsid w:val="005A102E"/>
    <w:rsid w:val="005A2E40"/>
    <w:rsid w:val="005B28EF"/>
    <w:rsid w:val="005B2B49"/>
    <w:rsid w:val="005B2F76"/>
    <w:rsid w:val="005B62F7"/>
    <w:rsid w:val="005C2563"/>
    <w:rsid w:val="005C3B71"/>
    <w:rsid w:val="005C6922"/>
    <w:rsid w:val="005D2164"/>
    <w:rsid w:val="005D3E82"/>
    <w:rsid w:val="005D4A2B"/>
    <w:rsid w:val="005D4D58"/>
    <w:rsid w:val="005D5255"/>
    <w:rsid w:val="005D545E"/>
    <w:rsid w:val="005D587D"/>
    <w:rsid w:val="005D69EA"/>
    <w:rsid w:val="005E06F2"/>
    <w:rsid w:val="005E1C34"/>
    <w:rsid w:val="005E4915"/>
    <w:rsid w:val="005E6275"/>
    <w:rsid w:val="005F12B5"/>
    <w:rsid w:val="005F3583"/>
    <w:rsid w:val="00600562"/>
    <w:rsid w:val="00600E91"/>
    <w:rsid w:val="00606D98"/>
    <w:rsid w:val="006108D1"/>
    <w:rsid w:val="00610B71"/>
    <w:rsid w:val="0061141C"/>
    <w:rsid w:val="00612220"/>
    <w:rsid w:val="00613284"/>
    <w:rsid w:val="006202E5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4552"/>
    <w:rsid w:val="007374DB"/>
    <w:rsid w:val="00737594"/>
    <w:rsid w:val="00742F9A"/>
    <w:rsid w:val="007442BE"/>
    <w:rsid w:val="00746253"/>
    <w:rsid w:val="0075049B"/>
    <w:rsid w:val="0075138B"/>
    <w:rsid w:val="00752C43"/>
    <w:rsid w:val="00755B2F"/>
    <w:rsid w:val="00757192"/>
    <w:rsid w:val="00760911"/>
    <w:rsid w:val="00760CB5"/>
    <w:rsid w:val="0076319A"/>
    <w:rsid w:val="00763611"/>
    <w:rsid w:val="0076452F"/>
    <w:rsid w:val="007656F1"/>
    <w:rsid w:val="0077329E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D06D4"/>
    <w:rsid w:val="007E506A"/>
    <w:rsid w:val="007E5310"/>
    <w:rsid w:val="007F12F7"/>
    <w:rsid w:val="007F2999"/>
    <w:rsid w:val="00800E52"/>
    <w:rsid w:val="00801311"/>
    <w:rsid w:val="00802CE9"/>
    <w:rsid w:val="008034F3"/>
    <w:rsid w:val="008043F7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3FDE"/>
    <w:rsid w:val="008C4FF5"/>
    <w:rsid w:val="008D15E1"/>
    <w:rsid w:val="008D2C76"/>
    <w:rsid w:val="008D3C1C"/>
    <w:rsid w:val="008D73EF"/>
    <w:rsid w:val="008E486F"/>
    <w:rsid w:val="008F0337"/>
    <w:rsid w:val="008F06A6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762A"/>
    <w:rsid w:val="009534CC"/>
    <w:rsid w:val="00954EF5"/>
    <w:rsid w:val="0096407C"/>
    <w:rsid w:val="00964BB6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011F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56E22"/>
    <w:rsid w:val="00A62F34"/>
    <w:rsid w:val="00A630E8"/>
    <w:rsid w:val="00A65470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503B"/>
    <w:rsid w:val="00B1768C"/>
    <w:rsid w:val="00B26580"/>
    <w:rsid w:val="00B26D20"/>
    <w:rsid w:val="00B32D1F"/>
    <w:rsid w:val="00B33217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2F6A"/>
    <w:rsid w:val="00B73C97"/>
    <w:rsid w:val="00B74951"/>
    <w:rsid w:val="00B82D58"/>
    <w:rsid w:val="00B835D0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12BAD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3F00"/>
    <w:rsid w:val="00CD48D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776"/>
    <w:rsid w:val="00D228B5"/>
    <w:rsid w:val="00D24BA2"/>
    <w:rsid w:val="00D26B3F"/>
    <w:rsid w:val="00D32C3D"/>
    <w:rsid w:val="00D3367E"/>
    <w:rsid w:val="00D3394F"/>
    <w:rsid w:val="00D34B18"/>
    <w:rsid w:val="00D3758F"/>
    <w:rsid w:val="00D37D8A"/>
    <w:rsid w:val="00D43A97"/>
    <w:rsid w:val="00D44D67"/>
    <w:rsid w:val="00D53191"/>
    <w:rsid w:val="00D538ED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E7B3B"/>
    <w:rsid w:val="00DF1D18"/>
    <w:rsid w:val="00DF24AC"/>
    <w:rsid w:val="00DF31BB"/>
    <w:rsid w:val="00DF54BA"/>
    <w:rsid w:val="00DF642B"/>
    <w:rsid w:val="00E00948"/>
    <w:rsid w:val="00E0104A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69ED"/>
    <w:rsid w:val="00E67048"/>
    <w:rsid w:val="00E676FD"/>
    <w:rsid w:val="00E70AEC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0247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74E0"/>
    <w:rsid w:val="00F1174A"/>
    <w:rsid w:val="00F21DD4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22BC"/>
    <w:rsid w:val="00FE30BC"/>
    <w:rsid w:val="00FE6537"/>
    <w:rsid w:val="00FE7546"/>
    <w:rsid w:val="00FF135F"/>
    <w:rsid w:val="00FF14B7"/>
    <w:rsid w:val="00FF33D7"/>
    <w:rsid w:val="00FF6571"/>
    <w:rsid w:val="00FF694E"/>
    <w:rsid w:val="0284B82D"/>
    <w:rsid w:val="09719E15"/>
    <w:rsid w:val="19E4F47D"/>
    <w:rsid w:val="1DF43030"/>
    <w:rsid w:val="1EBD2A5E"/>
    <w:rsid w:val="2906E280"/>
    <w:rsid w:val="2E8D1472"/>
    <w:rsid w:val="344BF65B"/>
    <w:rsid w:val="353D581A"/>
    <w:rsid w:val="3AC0C431"/>
    <w:rsid w:val="3B6C6B23"/>
    <w:rsid w:val="3D376590"/>
    <w:rsid w:val="40B00BCA"/>
    <w:rsid w:val="451CCB6F"/>
    <w:rsid w:val="4EAA8558"/>
    <w:rsid w:val="5220C415"/>
    <w:rsid w:val="5B9E9420"/>
    <w:rsid w:val="7373922C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5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5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5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5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5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5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5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3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basedOn w:val="Normln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AAAF46-12C7-4BF5-83F8-AA85E5227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30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ámcová smlouva</vt:lpstr>
    </vt:vector>
  </TitlesOfParts>
  <Company>CVR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Jaroslava Marešová</cp:lastModifiedBy>
  <cp:revision>16</cp:revision>
  <cp:lastPrinted>2022-08-11T09:38:00Z</cp:lastPrinted>
  <dcterms:created xsi:type="dcterms:W3CDTF">2022-04-01T14:19:00Z</dcterms:created>
  <dcterms:modified xsi:type="dcterms:W3CDTF">2022-08-13T16:34:00Z</dcterms:modified>
</cp:coreProperties>
</file>